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b682bb7d289f43efd31785e98293eb09e6c0c55"/>
    <w:p>
      <w:pPr>
        <w:pStyle w:val="Heading1"/>
      </w:pPr>
      <w:r>
        <w:t xml:space="preserve">Statement of Purpose: Pursuing a Career as a Police Officer in Chile Santiago</w:t>
      </w:r>
    </w:p>
    <w:p>
      <w:pPr>
        <w:pStyle w:val="FirstParagraph"/>
      </w:pPr>
      <w:r>
        <w:t xml:space="preserve">As I prepare to submit this Statement of Purpose, I do so with profound respect for the noble calling of law enforcement and an unwavering commitment to serving the vibrant communities of Chile Santiago. This document articulates my dedicated path toward becoming an exemplary Police Officer within the esteemed ranks of Chile's national police force, embodying the highest ideals of justice, community partnership, and civic responsibility that define public safety in our dynamic capital city.</w:t>
      </w:r>
    </w:p>
    <w:p>
      <w:pPr>
        <w:pStyle w:val="BodyText"/>
      </w:pPr>
      <w:r>
        <w:t xml:space="preserve">My journey toward this profession began in the heart of Santiago's diverse neighborhoods—where I witnessed firsthand how effective policing transforms communities. Growing up near La Reina and Providencia, I observed the delicate balance between maintaining order and fostering trust. During my adolescence, I volunteered with local community watch groups that collaborated closely with Carabineros de Chile to address petty crime and youth engagement initiatives. These experiences instilled in me a deep understanding of Santiago's unique social fabric: its cultural richness, socioeconomic disparities, and evolving urban challenges. It became clear that true public safety requires officers who understand not just law enforcement protocols, but the human stories within Chile Santiago's streets.</w:t>
      </w:r>
    </w:p>
    <w:p>
      <w:pPr>
        <w:pStyle w:val="BodyText"/>
      </w:pPr>
      <w:r>
        <w:t xml:space="preserve">Academically, I pursued a rigorous bachelor’s degree in Criminology and Criminal Justice with a specialization in Community Policing at the University of Chile. My thesis, "Building Trust Through Cultural Competency: A Framework for Police-Community Relations in Santiago," analyzed case studies from Barrio Lastarria and San Miguel. This research revealed how culturally attuned officers significantly reduce conflict escalation—particularly vital in Santiago's immigrant communities where language barriers often complicate interactions. I also completed specialized training in de-escalation techniques, emergency medical response (EMR), and digital evidence handling at the National Police Academy, ensuring my skills align with Chile's modern policing standards.</w:t>
      </w:r>
    </w:p>
    <w:p>
      <w:pPr>
        <w:pStyle w:val="BodyText"/>
      </w:pPr>
      <w:r>
        <w:t xml:space="preserve">What drives me most is the profound responsibility of being a Police Officer in Chile Santiago—a city that represents both national pride and complex urban realities. Santiago's 7 million residents navigate challenges ranging from traffic congestion and environmental pollution to socioeconomic inequality that can fuel crime. Yet, it is also a city of extraordinary resilience: vibrant cultural festivals, bustling markets like Mercado Central, and communities rallying together during crises. I am motivated by the opportunity to protect this spirit while upholding Chile's constitutional commitment to human rights—a principle enshrined in Article 19 of our Constitution that guides every Carabineros operation. Serving as a Police Officer here means safeguarding not just physical spaces, but the dignity of individuals from every walk of life, whether they're navigating the metro system at rush hour or attending a family gathering in Parque Metropolitano.</w:t>
      </w:r>
    </w:p>
    <w:p>
      <w:pPr>
        <w:pStyle w:val="BodyText"/>
      </w:pPr>
      <w:r>
        <w:t xml:space="preserve">I possess the physical and mental fortitude required for this demanding role. I maintain elite fitness standards through daily cardio and tactical training, having completed multiple Chilean National Police physical assessments with distinction. More crucially, I have developed exceptional communication skills through roles as a community liaison for Santiago's Youth Outreach Program—where I mediated conflicts between students and authorities in schools across Quinta Normal and Las Condes. This experience taught me that effective policing is less about authority and more about listening: understanding a youth’s frustration over neighborhood insecurity or an elderly resident’s fear of isolation after a crime. In Chile Santiago, where trust deficits can hinder public safety, these interpersonal skills are non-negotiable assets.</w:t>
      </w:r>
    </w:p>
    <w:p>
      <w:pPr>
        <w:pStyle w:val="BodyText"/>
      </w:pPr>
      <w:r>
        <w:t xml:space="preserve">My professional ethos aligns with the Carabineros' core values of integrity, respect, and service. I have studied Chile's historic policing reforms—particularly the 2015 National Public Security Strategy—and understand that modern law enforcement must evolve beyond reactive patrols toward proactive community engagement. I am eager to contribute to initiatives like "Policía Comunitaria" (Community Police) in Santiago’s high-need districts, where officers co-design safety plans with residents. My goal is not merely to enforce laws but to empower communities through prevention: organizing crime-free zones at local fútbol matches, mentoring at community centers in La Cisterna, or supporting victims' rights advocacy groups like Fundación Casa de la Mujer.</w:t>
      </w:r>
    </w:p>
    <w:p>
      <w:pPr>
        <w:pStyle w:val="BodyText"/>
      </w:pPr>
      <w:r>
        <w:t xml:space="preserve">Looking ahead, my long-term vision as a Police Officer in Chile Santiago includes advancing into leadership roles that shape policy. I aim to collaborate with the National Institute of Criminalistics (INAC) on developing culturally sensitive protocols for policing migrant populations—a critical need given Santiago’s status as Chile's primary immigration hub. Short-term, I will excel in patrol units across Santiago’s varied districts—from the historic center of La Plaza de Armas to the rapidly growing suburbs of El Monte—applying my training to reduce response times and enhance community rapport. My ultimate aspiration is to contribute to making Chile Santiago one of Latin America’s most trusted policing models, where citizens view Carabineros as partners, not just enforcers.</w:t>
      </w:r>
    </w:p>
    <w:p>
      <w:pPr>
        <w:pStyle w:val="BodyText"/>
      </w:pPr>
      <w:r>
        <w:t xml:space="preserve">This Statement of Purpose reflects a lifelong commitment forged in the streets and classrooms of Chile Santiago. It embodies my resolve to honor the legacy of officers who have protected our city through decades of social change—from the Pinochet era to today’s democratic advancements. As a Police Officer, I will uphold Chile's highest ideals: serving with courage during emergencies like flash floods or protests, acting with compassion for victims of violence, and demonstrating humility when mistakes occur. The people of Santiago deserve officers who understand that safety is not merely about arresting offenders—it’s about nurturing the social conditions where crime becomes unthinkable.</w:t>
      </w:r>
    </w:p>
    <w:p>
      <w:pPr>
        <w:pStyle w:val="BodyText"/>
      </w:pPr>
      <w:r>
        <w:t xml:space="preserve">I am ready to embrace the challenges and rewards of this profession. With my academic foundation, community experience, physical readiness, and deep-seated passion for Chile Santiago's future, I will bring relentless dedication to every duty. As I step onto Santiago’s streets as a Police Officer, I do so with the solemn understanding that my work will directly impact the lives of millions—making this Statement of Purpose not just an application, but a promise: to protect and serve with honor in the heart of Chil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Chile Santiago</dc:title>
  <dc:creator/>
  <dc:language>en</dc:language>
  <cp:keywords/>
  <dcterms:created xsi:type="dcterms:W3CDTF">2026-07-23T13:23:58Z</dcterms:created>
  <dcterms:modified xsi:type="dcterms:W3CDTF">2026-07-23T13:23:58Z</dcterms:modified>
</cp:coreProperties>
</file>

<file path=docProps/custom.xml><?xml version="1.0" encoding="utf-8"?>
<Properties xmlns="http://schemas.openxmlformats.org/officeDocument/2006/custom-properties" xmlns:vt="http://schemas.openxmlformats.org/officeDocument/2006/docPropsVTypes"/>
</file>